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9BA75" w14:textId="74CE623A" w:rsidR="00636857" w:rsidRPr="00C7485B" w:rsidRDefault="00413736" w:rsidP="004E77B9">
      <w:pPr>
        <w:pStyle w:val="Ingetavstnd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7485B">
        <w:rPr>
          <w:rFonts w:ascii="Times New Roman" w:hAnsi="Times New Roman" w:cs="Times New Roman"/>
          <w:b/>
          <w:sz w:val="24"/>
          <w:szCs w:val="24"/>
        </w:rPr>
        <w:tab/>
      </w:r>
      <w:r w:rsidRPr="00C7485B">
        <w:rPr>
          <w:rFonts w:ascii="Times New Roman" w:hAnsi="Times New Roman" w:cs="Times New Roman"/>
          <w:b/>
          <w:sz w:val="24"/>
          <w:szCs w:val="24"/>
        </w:rPr>
        <w:tab/>
      </w:r>
      <w:r w:rsidRPr="00C7485B">
        <w:rPr>
          <w:rFonts w:ascii="Times New Roman" w:hAnsi="Times New Roman" w:cs="Times New Roman"/>
          <w:b/>
          <w:sz w:val="24"/>
          <w:szCs w:val="24"/>
        </w:rPr>
        <w:tab/>
      </w:r>
      <w:r w:rsidRPr="00C7485B">
        <w:rPr>
          <w:rFonts w:ascii="Times New Roman" w:hAnsi="Times New Roman" w:cs="Times New Roman"/>
          <w:b/>
          <w:sz w:val="24"/>
          <w:szCs w:val="24"/>
        </w:rPr>
        <w:tab/>
        <w:t>Till dig som funktionär</w:t>
      </w:r>
    </w:p>
    <w:p w14:paraId="704B3423" w14:textId="230F9C23" w:rsidR="00413736" w:rsidRPr="00C7485B" w:rsidRDefault="00413736" w:rsidP="004E77B9">
      <w:pPr>
        <w:pStyle w:val="Ingetavstnd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8E2D8B1" w14:textId="77777777" w:rsidR="00636857" w:rsidRPr="00C7485B" w:rsidRDefault="00636857" w:rsidP="004E77B9">
      <w:pPr>
        <w:pStyle w:val="Ingetavstnd"/>
        <w:rPr>
          <w:rFonts w:ascii="Times New Roman" w:hAnsi="Times New Roman" w:cs="Times New Roman"/>
          <w:b/>
          <w:sz w:val="24"/>
          <w:szCs w:val="24"/>
        </w:rPr>
      </w:pPr>
    </w:p>
    <w:p w14:paraId="4094BC50" w14:textId="5328A220" w:rsidR="000D1237" w:rsidRPr="00C7485B" w:rsidRDefault="00413736" w:rsidP="004E77B9">
      <w:pPr>
        <w:pStyle w:val="Ingetavstnd"/>
        <w:rPr>
          <w:rFonts w:ascii="Times New Roman" w:hAnsi="Times New Roman" w:cs="Times New Roman"/>
          <w:b/>
          <w:sz w:val="28"/>
          <w:szCs w:val="28"/>
        </w:rPr>
      </w:pPr>
      <w:r w:rsidRPr="00C7485B">
        <w:rPr>
          <w:rFonts w:ascii="Times New Roman" w:hAnsi="Times New Roman" w:cs="Times New Roman"/>
          <w:b/>
          <w:sz w:val="28"/>
          <w:szCs w:val="28"/>
        </w:rPr>
        <w:t>Välkommen som f</w:t>
      </w:r>
      <w:r w:rsidR="00FD1554" w:rsidRPr="00C7485B">
        <w:rPr>
          <w:rFonts w:ascii="Times New Roman" w:hAnsi="Times New Roman" w:cs="Times New Roman"/>
          <w:b/>
          <w:sz w:val="28"/>
          <w:szCs w:val="28"/>
        </w:rPr>
        <w:t xml:space="preserve">unktionärer </w:t>
      </w:r>
      <w:r w:rsidRPr="00C7485B">
        <w:rPr>
          <w:rFonts w:ascii="Times New Roman" w:hAnsi="Times New Roman" w:cs="Times New Roman"/>
          <w:b/>
          <w:sz w:val="28"/>
          <w:szCs w:val="28"/>
        </w:rPr>
        <w:t xml:space="preserve">till </w:t>
      </w:r>
      <w:r w:rsidR="00FD1554" w:rsidRPr="00C7485B">
        <w:rPr>
          <w:rFonts w:ascii="Times New Roman" w:hAnsi="Times New Roman" w:cs="Times New Roman"/>
          <w:b/>
          <w:sz w:val="28"/>
          <w:szCs w:val="28"/>
        </w:rPr>
        <w:t>Boden Alive 2019</w:t>
      </w:r>
    </w:p>
    <w:p w14:paraId="25092680" w14:textId="77777777" w:rsidR="004E77B9" w:rsidRPr="00C7485B" w:rsidRDefault="004E77B9" w:rsidP="004E77B9">
      <w:pPr>
        <w:pStyle w:val="Ingetavstnd"/>
        <w:rPr>
          <w:rFonts w:ascii="Times New Roman" w:hAnsi="Times New Roman" w:cs="Times New Roman"/>
          <w:sz w:val="24"/>
          <w:szCs w:val="24"/>
        </w:rPr>
      </w:pPr>
    </w:p>
    <w:p w14:paraId="3EF22A8C" w14:textId="34D6F67D" w:rsidR="00734150" w:rsidRPr="00C7485B" w:rsidRDefault="00413736" w:rsidP="00290A73">
      <w:pPr>
        <w:rPr>
          <w:color w:val="auto"/>
          <w:lang w:val="sv-SE"/>
        </w:rPr>
      </w:pPr>
      <w:r w:rsidRPr="00C7485B">
        <w:rPr>
          <w:color w:val="auto"/>
          <w:lang w:val="sv-SE"/>
        </w:rPr>
        <w:t xml:space="preserve">Vi är </w:t>
      </w:r>
      <w:r w:rsidR="00492861">
        <w:rPr>
          <w:color w:val="auto"/>
          <w:lang w:val="sv-SE"/>
        </w:rPr>
        <w:t>sju</w:t>
      </w:r>
      <w:r w:rsidRPr="00C7485B">
        <w:rPr>
          <w:color w:val="auto"/>
          <w:lang w:val="sv-SE"/>
        </w:rPr>
        <w:t xml:space="preserve"> föreningar i Boden som tillsammans på ideell basis</w:t>
      </w:r>
      <w:r w:rsidR="00734150" w:rsidRPr="00C7485B">
        <w:rPr>
          <w:color w:val="auto"/>
          <w:lang w:val="sv-SE"/>
        </w:rPr>
        <w:t>,</w:t>
      </w:r>
      <w:r w:rsidRPr="00C7485B">
        <w:rPr>
          <w:color w:val="auto"/>
          <w:lang w:val="sv-SE"/>
        </w:rPr>
        <w:t xml:space="preserve"> med lite hjälp utifrån</w:t>
      </w:r>
      <w:r w:rsidR="00734150" w:rsidRPr="00C7485B">
        <w:rPr>
          <w:color w:val="auto"/>
          <w:lang w:val="sv-SE"/>
        </w:rPr>
        <w:t>,</w:t>
      </w:r>
      <w:r w:rsidRPr="00C7485B">
        <w:rPr>
          <w:color w:val="auto"/>
          <w:lang w:val="sv-SE"/>
        </w:rPr>
        <w:t xml:space="preserve"> planerar för Bodens folkfest </w:t>
      </w:r>
      <w:r w:rsidRPr="00C7485B">
        <w:rPr>
          <w:i/>
          <w:color w:val="auto"/>
          <w:lang w:val="sv-SE"/>
        </w:rPr>
        <w:t>Boden Alive</w:t>
      </w:r>
      <w:r w:rsidRPr="00C7485B">
        <w:rPr>
          <w:color w:val="auto"/>
          <w:lang w:val="sv-SE"/>
        </w:rPr>
        <w:t>. Du är en viktig person för att vi ska kunna genomföra det här even</w:t>
      </w:r>
      <w:r w:rsidR="00734150" w:rsidRPr="00C7485B">
        <w:rPr>
          <w:color w:val="auto"/>
          <w:lang w:val="sv-SE"/>
        </w:rPr>
        <w:t>emanget. Vill börja med att ge dig ett v</w:t>
      </w:r>
      <w:r w:rsidR="00FD1554" w:rsidRPr="00C7485B">
        <w:rPr>
          <w:color w:val="auto"/>
          <w:lang w:val="sv-SE"/>
        </w:rPr>
        <w:t>armt tack för att du ställer upp</w:t>
      </w:r>
      <w:r w:rsidRPr="00C7485B">
        <w:rPr>
          <w:color w:val="auto"/>
          <w:lang w:val="sv-SE"/>
        </w:rPr>
        <w:t xml:space="preserve"> för</w:t>
      </w:r>
      <w:r w:rsidR="00FD1554" w:rsidRPr="00C7485B">
        <w:rPr>
          <w:color w:val="auto"/>
          <w:lang w:val="sv-SE"/>
        </w:rPr>
        <w:t xml:space="preserve"> </w:t>
      </w:r>
      <w:r w:rsidR="00DB7184" w:rsidRPr="00C7485B">
        <w:rPr>
          <w:color w:val="auto"/>
          <w:lang w:val="sv-SE"/>
        </w:rPr>
        <w:t>våra barn och ungdomar i Boden. All heder åt dig.</w:t>
      </w:r>
      <w:r w:rsidRPr="00C7485B">
        <w:rPr>
          <w:color w:val="auto"/>
          <w:lang w:val="sv-SE"/>
        </w:rPr>
        <w:t xml:space="preserve"> </w:t>
      </w:r>
    </w:p>
    <w:p w14:paraId="0795BCA0" w14:textId="77777777" w:rsidR="00734150" w:rsidRPr="00C7485B" w:rsidRDefault="00734150" w:rsidP="00290A73">
      <w:pPr>
        <w:rPr>
          <w:color w:val="auto"/>
          <w:lang w:val="sv-SE"/>
        </w:rPr>
      </w:pPr>
    </w:p>
    <w:p w14:paraId="7B32FD54" w14:textId="3CB2CDA6" w:rsidR="007E02C4" w:rsidRPr="00C7485B" w:rsidRDefault="00DB7184" w:rsidP="00290A73">
      <w:pPr>
        <w:rPr>
          <w:color w:val="auto"/>
          <w:lang w:val="sv-SE"/>
        </w:rPr>
      </w:pPr>
      <w:r w:rsidRPr="00C7485B">
        <w:rPr>
          <w:color w:val="auto"/>
          <w:lang w:val="sv-SE"/>
        </w:rPr>
        <w:t>Vi strävar mot att detta evenemang skall bli något som Bodensarna talar om med glädje</w:t>
      </w:r>
      <w:r w:rsidR="00734150" w:rsidRPr="00C7485B">
        <w:rPr>
          <w:color w:val="auto"/>
          <w:lang w:val="sv-SE"/>
        </w:rPr>
        <w:t xml:space="preserve">. Av erfarenhet vet vi att många bodensare känner stor uppskattning </w:t>
      </w:r>
      <w:r w:rsidRPr="00C7485B">
        <w:rPr>
          <w:color w:val="auto"/>
          <w:lang w:val="sv-SE"/>
        </w:rPr>
        <w:t>efter de senaste åren</w:t>
      </w:r>
      <w:r w:rsidR="00734150" w:rsidRPr="00C7485B">
        <w:rPr>
          <w:color w:val="auto"/>
          <w:lang w:val="sv-SE"/>
        </w:rPr>
        <w:t>s</w:t>
      </w:r>
      <w:r w:rsidR="007E02C4" w:rsidRPr="00C7485B">
        <w:rPr>
          <w:color w:val="auto"/>
          <w:lang w:val="sv-SE"/>
        </w:rPr>
        <w:t xml:space="preserve"> </w:t>
      </w:r>
      <w:r w:rsidR="00492861">
        <w:rPr>
          <w:color w:val="auto"/>
          <w:lang w:val="sv-SE"/>
        </w:rPr>
        <w:t>genomförande av</w:t>
      </w:r>
      <w:r w:rsidR="007E02C4" w:rsidRPr="00C7485B">
        <w:rPr>
          <w:color w:val="auto"/>
          <w:lang w:val="sv-SE"/>
        </w:rPr>
        <w:t xml:space="preserve"> </w:t>
      </w:r>
      <w:r w:rsidR="007E02C4" w:rsidRPr="00C7485B">
        <w:rPr>
          <w:i/>
          <w:color w:val="auto"/>
          <w:lang w:val="sv-SE"/>
        </w:rPr>
        <w:t>Boden Alive</w:t>
      </w:r>
      <w:r w:rsidRPr="00C7485B">
        <w:rPr>
          <w:color w:val="auto"/>
          <w:lang w:val="sv-SE"/>
        </w:rPr>
        <w:t xml:space="preserve">. </w:t>
      </w:r>
      <w:r w:rsidR="007E02C4" w:rsidRPr="00C7485B">
        <w:rPr>
          <w:color w:val="auto"/>
          <w:lang w:val="sv-SE"/>
        </w:rPr>
        <w:t>D</w:t>
      </w:r>
      <w:r w:rsidRPr="00C7485B">
        <w:rPr>
          <w:color w:val="auto"/>
          <w:lang w:val="sv-SE"/>
        </w:rPr>
        <w:t xml:space="preserve">et beror </w:t>
      </w:r>
      <w:r w:rsidR="007E02C4" w:rsidRPr="00C7485B">
        <w:rPr>
          <w:color w:val="auto"/>
          <w:lang w:val="sv-SE"/>
        </w:rPr>
        <w:t xml:space="preserve">mycket </w:t>
      </w:r>
      <w:r w:rsidRPr="00C7485B">
        <w:rPr>
          <w:color w:val="auto"/>
          <w:lang w:val="sv-SE"/>
        </w:rPr>
        <w:t xml:space="preserve">på er som möter våra besökare med glädje, välkomnande och öppen famn. </w:t>
      </w:r>
    </w:p>
    <w:p w14:paraId="03BD5681" w14:textId="11AC4F42" w:rsidR="007E02C4" w:rsidRPr="00C7485B" w:rsidRDefault="007E02C4" w:rsidP="00290A73">
      <w:pPr>
        <w:rPr>
          <w:color w:val="auto"/>
          <w:lang w:val="sv-SE"/>
        </w:rPr>
      </w:pPr>
    </w:p>
    <w:p w14:paraId="1A6959E4" w14:textId="4F258090" w:rsidR="007E02C4" w:rsidRPr="00C7485B" w:rsidRDefault="007E02C4" w:rsidP="00290A73">
      <w:pPr>
        <w:rPr>
          <w:color w:val="auto"/>
          <w:lang w:val="sv-SE"/>
        </w:rPr>
      </w:pPr>
      <w:r w:rsidRPr="00C7485B">
        <w:rPr>
          <w:color w:val="auto"/>
          <w:lang w:val="sv-SE"/>
        </w:rPr>
        <w:t>Här kommer lite kort information om sådant vi tycker är viktigt att du känner till om du inte deltagit förr.</w:t>
      </w:r>
    </w:p>
    <w:p w14:paraId="2BAC8998" w14:textId="15275115" w:rsidR="00DB7184" w:rsidRPr="00C7485B" w:rsidRDefault="00DB7184" w:rsidP="00290A73">
      <w:pPr>
        <w:rPr>
          <w:color w:val="auto"/>
          <w:lang w:val="sv-SE"/>
        </w:rPr>
      </w:pPr>
    </w:p>
    <w:p w14:paraId="205E4356" w14:textId="6CC204ED" w:rsidR="00DB7184" w:rsidRPr="00C7485B" w:rsidRDefault="00DB7184" w:rsidP="00DB7184">
      <w:pPr>
        <w:pStyle w:val="Liststycke"/>
        <w:numPr>
          <w:ilvl w:val="0"/>
          <w:numId w:val="8"/>
        </w:numPr>
      </w:pPr>
      <w:r w:rsidRPr="00C7485B">
        <w:t>Om du har tilldelats en jacka eller T-shirt från Boden Alive – bär den. Den minskar risken för våld och annat elände bara genom att vi syns</w:t>
      </w:r>
      <w:r w:rsidR="007E02C4" w:rsidRPr="00C7485B">
        <w:t>.</w:t>
      </w:r>
      <w:r w:rsidRPr="00C7485B">
        <w:br/>
      </w:r>
    </w:p>
    <w:p w14:paraId="26928E49" w14:textId="5A588BF4" w:rsidR="00DB7184" w:rsidRPr="00C7485B" w:rsidRDefault="00DB7184" w:rsidP="00DB7184">
      <w:pPr>
        <w:pStyle w:val="Liststycke"/>
        <w:numPr>
          <w:ilvl w:val="0"/>
          <w:numId w:val="8"/>
        </w:numPr>
      </w:pPr>
      <w:r w:rsidRPr="00C7485B">
        <w:t xml:space="preserve">Ta del av </w:t>
      </w:r>
      <w:r w:rsidR="007E02C4" w:rsidRPr="00C7485B">
        <w:rPr>
          <w:i/>
        </w:rPr>
        <w:t xml:space="preserve">Boden Alives </w:t>
      </w:r>
      <w:r w:rsidRPr="00C7485B">
        <w:t>informations</w:t>
      </w:r>
      <w:r w:rsidR="007E02C4" w:rsidRPr="00C7485B">
        <w:t>-</w:t>
      </w:r>
      <w:r w:rsidRPr="00C7485B">
        <w:t>PM samt plan mot sexuella trak</w:t>
      </w:r>
      <w:r w:rsidR="00C0425F" w:rsidRPr="00C7485B">
        <w:t>k</w:t>
      </w:r>
      <w:r w:rsidRPr="00C7485B">
        <w:t>aserier</w:t>
      </w:r>
      <w:r w:rsidR="007E02C4" w:rsidRPr="00C7485B">
        <w:t>.</w:t>
      </w:r>
    </w:p>
    <w:p w14:paraId="641A7BA2" w14:textId="77777777" w:rsidR="00FD1554" w:rsidRPr="00C7485B" w:rsidRDefault="00FD1554" w:rsidP="00290A73">
      <w:pPr>
        <w:rPr>
          <w:color w:val="auto"/>
          <w:lang w:val="sv-SE"/>
        </w:rPr>
      </w:pPr>
    </w:p>
    <w:p w14:paraId="3DE7DE43" w14:textId="11FDFF23" w:rsidR="009D4178" w:rsidRPr="00C7485B" w:rsidRDefault="009D4178" w:rsidP="009D4178">
      <w:pPr>
        <w:pStyle w:val="Liststycke"/>
        <w:numPr>
          <w:ilvl w:val="0"/>
          <w:numId w:val="7"/>
        </w:numPr>
      </w:pPr>
      <w:r w:rsidRPr="00C7485B">
        <w:t>Samverka med ordningsvakterna</w:t>
      </w:r>
      <w:r w:rsidR="00DB7184" w:rsidRPr="00C7485B">
        <w:t xml:space="preserve"> och tillkalla dem </w:t>
      </w:r>
      <w:r w:rsidR="00C0425F" w:rsidRPr="00C7485B">
        <w:t>när du anser att det behövs</w:t>
      </w:r>
      <w:r w:rsidR="007E02C4" w:rsidRPr="00C7485B">
        <w:t>.</w:t>
      </w:r>
      <w:r w:rsidRPr="00C7485B">
        <w:br/>
      </w:r>
    </w:p>
    <w:p w14:paraId="24EF0EEB" w14:textId="32883E16" w:rsidR="007E02C4" w:rsidRPr="00C7485B" w:rsidRDefault="009D4178" w:rsidP="009D4178">
      <w:pPr>
        <w:pStyle w:val="Liststycke"/>
        <w:numPr>
          <w:ilvl w:val="0"/>
          <w:numId w:val="7"/>
        </w:numPr>
      </w:pPr>
      <w:r w:rsidRPr="00C7485B">
        <w:t>Bemöt våra gäster positivt och välkomna dem</w:t>
      </w:r>
      <w:r w:rsidR="007E02C4" w:rsidRPr="00C7485B">
        <w:t>.</w:t>
      </w:r>
    </w:p>
    <w:p w14:paraId="4BDD923F" w14:textId="77777777" w:rsidR="00521930" w:rsidRPr="00C7485B" w:rsidRDefault="00521930" w:rsidP="00521930">
      <w:pPr>
        <w:pStyle w:val="Liststycke"/>
      </w:pPr>
    </w:p>
    <w:p w14:paraId="0346786D" w14:textId="304F036E" w:rsidR="009D4178" w:rsidRPr="00C7485B" w:rsidRDefault="00521930" w:rsidP="009D4178">
      <w:pPr>
        <w:pStyle w:val="Liststycke"/>
        <w:numPr>
          <w:ilvl w:val="0"/>
          <w:numId w:val="7"/>
        </w:numPr>
      </w:pPr>
      <w:r w:rsidRPr="00C7485B">
        <w:t>F o m 1 juli 2019 råder rökförbud även utomhus på uteserveringar. Hjälp våra gäster att inte överträda rökförbudet.</w:t>
      </w:r>
      <w:r w:rsidR="009D4178" w:rsidRPr="00C7485B">
        <w:br/>
      </w:r>
    </w:p>
    <w:p w14:paraId="635CF8E8" w14:textId="6B069033" w:rsidR="009D4178" w:rsidRPr="00C7485B" w:rsidRDefault="00DB7184" w:rsidP="009D4178">
      <w:pPr>
        <w:pStyle w:val="Liststycke"/>
        <w:numPr>
          <w:ilvl w:val="0"/>
          <w:numId w:val="7"/>
        </w:numPr>
      </w:pPr>
      <w:r w:rsidRPr="00C7485B">
        <w:t xml:space="preserve">Hjälp till att neka berusade personer att vistas inom serveringsområdet </w:t>
      </w:r>
      <w:r w:rsidR="00492861">
        <w:t xml:space="preserve"> V</w:t>
      </w:r>
      <w:r w:rsidRPr="00C7485B">
        <w:t>IKTIGT – agera inte själv i en hotsituation – tillkalla ordningsvakter</w:t>
      </w:r>
      <w:r w:rsidR="007E02C4" w:rsidRPr="00C7485B">
        <w:t>!</w:t>
      </w:r>
      <w:r w:rsidR="009D4178" w:rsidRPr="00C7485B">
        <w:br/>
      </w:r>
    </w:p>
    <w:p w14:paraId="4F74B0E6" w14:textId="53B369D1" w:rsidR="009D4178" w:rsidRPr="00C7485B" w:rsidRDefault="00DC35D0" w:rsidP="00274A4C">
      <w:pPr>
        <w:pStyle w:val="Liststycke"/>
        <w:numPr>
          <w:ilvl w:val="0"/>
          <w:numId w:val="7"/>
        </w:numPr>
      </w:pPr>
      <w:r w:rsidRPr="00C7485B">
        <w:t xml:space="preserve">Hänvisa människor </w:t>
      </w:r>
      <w:r w:rsidR="00492861">
        <w:t xml:space="preserve">till </w:t>
      </w:r>
      <w:r w:rsidRPr="00C7485B">
        <w:t>info</w:t>
      </w:r>
      <w:r w:rsidR="00521930" w:rsidRPr="00C7485B">
        <w:t>-</w:t>
      </w:r>
      <w:r w:rsidRPr="00C7485B">
        <w:t>tält</w:t>
      </w:r>
      <w:r w:rsidR="00DB7184" w:rsidRPr="00C7485B">
        <w:t xml:space="preserve">et om de har frågor </w:t>
      </w:r>
      <w:r w:rsidR="00521930" w:rsidRPr="00C7485B">
        <w:t xml:space="preserve">som </w:t>
      </w:r>
      <w:r w:rsidR="00DB7184" w:rsidRPr="00C7485B">
        <w:t>du inte kan besvara</w:t>
      </w:r>
      <w:r w:rsidR="003366E6" w:rsidRPr="00C7485B">
        <w:t>. Tältet finns hitom scenen</w:t>
      </w:r>
      <w:r w:rsidR="00C0425F" w:rsidRPr="00C7485B">
        <w:t xml:space="preserve"> från Kungsbron</w:t>
      </w:r>
      <w:r w:rsidR="00521930" w:rsidRPr="00C7485B">
        <w:t>. Hänvisa även ungdomar som anmälts av sina vårdnadshavare till Blås Grönt till info-tältet.</w:t>
      </w:r>
      <w:r w:rsidR="00F82D5B" w:rsidRPr="00C7485B">
        <w:br/>
      </w:r>
    </w:p>
    <w:p w14:paraId="74D8D98B" w14:textId="725D8BF8" w:rsidR="00DB7184" w:rsidRPr="00C7485B" w:rsidRDefault="00F82D5B" w:rsidP="00290A73">
      <w:pPr>
        <w:pStyle w:val="Liststycke"/>
        <w:numPr>
          <w:ilvl w:val="0"/>
          <w:numId w:val="7"/>
        </w:numPr>
      </w:pPr>
      <w:r w:rsidRPr="00C7485B">
        <w:t>Lämna över till efterträdare genom att</w:t>
      </w:r>
      <w:r w:rsidR="00521930" w:rsidRPr="00C7485B">
        <w:t xml:space="preserve"> berätta</w:t>
      </w:r>
      <w:r w:rsidRPr="00C7485B">
        <w:t xml:space="preserve"> om särskilda händelser</w:t>
      </w:r>
      <w:r w:rsidR="00521930" w:rsidRPr="00C7485B">
        <w:t xml:space="preserve"> som kan vara av vikt för denne att veta.</w:t>
      </w:r>
      <w:r w:rsidR="00DB7184" w:rsidRPr="00C7485B">
        <w:br/>
      </w:r>
    </w:p>
    <w:p w14:paraId="532E784D" w14:textId="0E2A915F" w:rsidR="00DB7184" w:rsidRPr="00C7485B" w:rsidRDefault="00DB7184" w:rsidP="00290A73">
      <w:pPr>
        <w:pStyle w:val="Liststycke"/>
        <w:numPr>
          <w:ilvl w:val="0"/>
          <w:numId w:val="7"/>
        </w:numPr>
      </w:pPr>
      <w:r w:rsidRPr="00C7485B">
        <w:t>Var beredd att få nya uppgifter av Dagansvarig beroende på uppkomna situationer</w:t>
      </w:r>
      <w:r w:rsidR="008852FD" w:rsidRPr="00C7485B">
        <w:t>.</w:t>
      </w:r>
      <w:r w:rsidRPr="00C7485B">
        <w:br/>
      </w:r>
    </w:p>
    <w:p w14:paraId="4D342DE1" w14:textId="507081FC" w:rsidR="009F31A8" w:rsidRPr="00C7485B" w:rsidRDefault="00DB7184" w:rsidP="00DB7184">
      <w:pPr>
        <w:pStyle w:val="Liststycke"/>
        <w:numPr>
          <w:ilvl w:val="0"/>
          <w:numId w:val="7"/>
        </w:numPr>
      </w:pPr>
      <w:r w:rsidRPr="00C7485B">
        <w:t xml:space="preserve">Tänk på </w:t>
      </w:r>
      <w:r w:rsidR="008852FD" w:rsidRPr="00C7485B">
        <w:t>kläder efter väder och utomhusarbete när du ska göra ditt arbets</w:t>
      </w:r>
      <w:r w:rsidR="00C0425F" w:rsidRPr="00C7485B">
        <w:t>pass</w:t>
      </w:r>
      <w:r w:rsidR="008852FD" w:rsidRPr="00C7485B">
        <w:t>.</w:t>
      </w:r>
      <w:r w:rsidR="00C0425F" w:rsidRPr="00C7485B">
        <w:br/>
      </w:r>
    </w:p>
    <w:p w14:paraId="475AF84B" w14:textId="445BEE47" w:rsidR="00C0425F" w:rsidRPr="00C7485B" w:rsidRDefault="00C0425F" w:rsidP="00DB7184">
      <w:pPr>
        <w:pStyle w:val="Liststycke"/>
        <w:numPr>
          <w:ilvl w:val="0"/>
          <w:numId w:val="7"/>
        </w:numPr>
      </w:pPr>
      <w:r w:rsidRPr="00C7485B">
        <w:t>Du får naturligtvis hämta en gratis läsk/vatten i serveringstälten</w:t>
      </w:r>
      <w:r w:rsidR="008852FD" w:rsidRPr="00C7485B">
        <w:t>.</w:t>
      </w:r>
    </w:p>
    <w:p w14:paraId="15D0EBD8" w14:textId="77777777" w:rsidR="008852FD" w:rsidRPr="00C7485B" w:rsidRDefault="008852FD" w:rsidP="008852FD">
      <w:pPr>
        <w:pStyle w:val="Liststycke"/>
      </w:pPr>
    </w:p>
    <w:p w14:paraId="767CC69D" w14:textId="2BDC61E8" w:rsidR="008852FD" w:rsidRPr="00C7485B" w:rsidRDefault="008852FD" w:rsidP="008852FD">
      <w:pPr>
        <w:pStyle w:val="Liststycke"/>
      </w:pPr>
    </w:p>
    <w:p w14:paraId="43FC883B" w14:textId="24EF472D" w:rsidR="008852FD" w:rsidRDefault="008852FD" w:rsidP="008852FD">
      <w:pPr>
        <w:pStyle w:val="Liststycke"/>
        <w:ind w:left="2608" w:firstLine="1304"/>
        <w:rPr>
          <w:i/>
        </w:rPr>
      </w:pPr>
      <w:r w:rsidRPr="00C7485B">
        <w:t xml:space="preserve">Välkommen / Projektgruppen för </w:t>
      </w:r>
      <w:r w:rsidRPr="00C7485B">
        <w:rPr>
          <w:i/>
        </w:rPr>
        <w:t>Boden Alive</w:t>
      </w:r>
    </w:p>
    <w:p w14:paraId="0A8A516F" w14:textId="61AF84EF" w:rsidR="00492861" w:rsidRPr="00492861" w:rsidRDefault="00492861" w:rsidP="008852FD">
      <w:pPr>
        <w:pStyle w:val="Liststycke"/>
        <w:ind w:left="2608" w:firstLine="1304"/>
        <w:rPr>
          <w:iCs/>
        </w:rPr>
      </w:pPr>
      <w:r w:rsidRPr="00492861">
        <w:rPr>
          <w:iCs/>
        </w:rPr>
        <w:t>Än en gång tack för att du ställer upp</w:t>
      </w:r>
    </w:p>
    <w:sectPr w:rsidR="00492861" w:rsidRPr="00492861" w:rsidSect="005B4DEF">
      <w:headerReference w:type="default" r:id="rId7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6B9E2" w14:textId="77777777" w:rsidR="001E1D84" w:rsidRDefault="001E1D84" w:rsidP="00636857">
      <w:r>
        <w:separator/>
      </w:r>
    </w:p>
  </w:endnote>
  <w:endnote w:type="continuationSeparator" w:id="0">
    <w:p w14:paraId="18CDD4AB" w14:textId="77777777" w:rsidR="001E1D84" w:rsidRDefault="001E1D84" w:rsidP="00636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7FBE0" w14:textId="77777777" w:rsidR="001E1D84" w:rsidRDefault="001E1D84" w:rsidP="00636857">
      <w:r>
        <w:separator/>
      </w:r>
    </w:p>
  </w:footnote>
  <w:footnote w:type="continuationSeparator" w:id="0">
    <w:p w14:paraId="71927CE1" w14:textId="77777777" w:rsidR="001E1D84" w:rsidRDefault="001E1D84" w:rsidP="00636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D5C5" w14:textId="4EE72C99" w:rsidR="009F31A8" w:rsidRDefault="009F31A8" w:rsidP="00636857">
    <w:pPr>
      <w:pStyle w:val="Sidhuvud"/>
      <w:tabs>
        <w:tab w:val="left" w:pos="1770"/>
      </w:tabs>
      <w:rPr>
        <w:noProof/>
      </w:rPr>
    </w:pPr>
    <w:r>
      <w:rPr>
        <w:noProof/>
      </w:rPr>
      <w:tab/>
    </w:r>
    <w:r>
      <w:rPr>
        <w:noProof/>
      </w:rPr>
      <w:tab/>
      <w:t>2019-07-10</w:t>
    </w:r>
  </w:p>
  <w:p w14:paraId="26808BAA" w14:textId="2638FA96" w:rsidR="00636857" w:rsidRDefault="003F50B0" w:rsidP="00636857">
    <w:pPr>
      <w:pStyle w:val="Sidhuvud"/>
      <w:tabs>
        <w:tab w:val="left" w:pos="1770"/>
      </w:tabs>
    </w:pPr>
    <w:r>
      <w:rPr>
        <w:noProof/>
      </w:rPr>
      <w:drawing>
        <wp:inline distT="0" distB="0" distL="0" distR="0" wp14:anchorId="174475F8" wp14:editId="00908423">
          <wp:extent cx="685800" cy="790575"/>
          <wp:effectExtent l="0" t="0" r="0" b="0"/>
          <wp:docPr id="2" name="Bild 1" descr="BodenAliveLogga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1" descr="BodenAliveLogga1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3685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929A8"/>
    <w:multiLevelType w:val="hybridMultilevel"/>
    <w:tmpl w:val="AAD8A31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52837"/>
    <w:multiLevelType w:val="hybridMultilevel"/>
    <w:tmpl w:val="0846BD8E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F3054"/>
    <w:multiLevelType w:val="hybridMultilevel"/>
    <w:tmpl w:val="0324C746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D431C6"/>
    <w:multiLevelType w:val="hybridMultilevel"/>
    <w:tmpl w:val="51605082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87271"/>
    <w:multiLevelType w:val="hybridMultilevel"/>
    <w:tmpl w:val="75C2FC2A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5955A2"/>
    <w:multiLevelType w:val="hybridMultilevel"/>
    <w:tmpl w:val="9AE6E4E4"/>
    <w:lvl w:ilvl="0" w:tplc="430EBB0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7B7911"/>
    <w:multiLevelType w:val="hybridMultilevel"/>
    <w:tmpl w:val="BAB41F38"/>
    <w:lvl w:ilvl="0" w:tplc="041D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DA1NLYwNTY1MzVU0lEKTi0uzszPAykwrAUA0T+QVCwAAAA="/>
  </w:docVars>
  <w:rsids>
    <w:rsidRoot w:val="004E77B9"/>
    <w:rsid w:val="00077635"/>
    <w:rsid w:val="0008151D"/>
    <w:rsid w:val="0008342B"/>
    <w:rsid w:val="000A08BC"/>
    <w:rsid w:val="000B1FFE"/>
    <w:rsid w:val="000B3B89"/>
    <w:rsid w:val="000D1237"/>
    <w:rsid w:val="000D63D6"/>
    <w:rsid w:val="001B6D6A"/>
    <w:rsid w:val="001C467D"/>
    <w:rsid w:val="001E1D84"/>
    <w:rsid w:val="001F1F8D"/>
    <w:rsid w:val="002002CE"/>
    <w:rsid w:val="002118A5"/>
    <w:rsid w:val="00251233"/>
    <w:rsid w:val="00274A4C"/>
    <w:rsid w:val="00290A73"/>
    <w:rsid w:val="002B5754"/>
    <w:rsid w:val="002C2DF2"/>
    <w:rsid w:val="002E1D76"/>
    <w:rsid w:val="00335FDB"/>
    <w:rsid w:val="003366E6"/>
    <w:rsid w:val="003867BF"/>
    <w:rsid w:val="003B5148"/>
    <w:rsid w:val="003F50B0"/>
    <w:rsid w:val="004003E7"/>
    <w:rsid w:val="00413736"/>
    <w:rsid w:val="004265C9"/>
    <w:rsid w:val="00455D77"/>
    <w:rsid w:val="00481E2A"/>
    <w:rsid w:val="00492861"/>
    <w:rsid w:val="004B5F8F"/>
    <w:rsid w:val="004E77B9"/>
    <w:rsid w:val="00516712"/>
    <w:rsid w:val="00521930"/>
    <w:rsid w:val="00561C11"/>
    <w:rsid w:val="005729E0"/>
    <w:rsid w:val="005B4DEF"/>
    <w:rsid w:val="005C4255"/>
    <w:rsid w:val="0063078F"/>
    <w:rsid w:val="00636527"/>
    <w:rsid w:val="00636857"/>
    <w:rsid w:val="00637DBD"/>
    <w:rsid w:val="00665A45"/>
    <w:rsid w:val="0069634B"/>
    <w:rsid w:val="006E2585"/>
    <w:rsid w:val="00703B91"/>
    <w:rsid w:val="00734150"/>
    <w:rsid w:val="0078479F"/>
    <w:rsid w:val="007A1059"/>
    <w:rsid w:val="007B4E8D"/>
    <w:rsid w:val="007E02C4"/>
    <w:rsid w:val="007F2E28"/>
    <w:rsid w:val="008248EE"/>
    <w:rsid w:val="008351A5"/>
    <w:rsid w:val="00865A2E"/>
    <w:rsid w:val="008852FD"/>
    <w:rsid w:val="00896326"/>
    <w:rsid w:val="00920F53"/>
    <w:rsid w:val="00966D01"/>
    <w:rsid w:val="00967C57"/>
    <w:rsid w:val="00982FD0"/>
    <w:rsid w:val="009B4366"/>
    <w:rsid w:val="009C0C0A"/>
    <w:rsid w:val="009D4178"/>
    <w:rsid w:val="009F31A8"/>
    <w:rsid w:val="00A15408"/>
    <w:rsid w:val="00A73E7B"/>
    <w:rsid w:val="00A87B0D"/>
    <w:rsid w:val="00AC35F1"/>
    <w:rsid w:val="00B22EF5"/>
    <w:rsid w:val="00B56174"/>
    <w:rsid w:val="00B7459E"/>
    <w:rsid w:val="00BA4AFC"/>
    <w:rsid w:val="00BC173B"/>
    <w:rsid w:val="00BC661A"/>
    <w:rsid w:val="00BE43A6"/>
    <w:rsid w:val="00C0425F"/>
    <w:rsid w:val="00C5596B"/>
    <w:rsid w:val="00C638D9"/>
    <w:rsid w:val="00C66792"/>
    <w:rsid w:val="00C679D3"/>
    <w:rsid w:val="00C7485B"/>
    <w:rsid w:val="00CC012C"/>
    <w:rsid w:val="00CD335C"/>
    <w:rsid w:val="00D05B23"/>
    <w:rsid w:val="00D179D9"/>
    <w:rsid w:val="00D448AE"/>
    <w:rsid w:val="00D85CD9"/>
    <w:rsid w:val="00DB7184"/>
    <w:rsid w:val="00DC35D0"/>
    <w:rsid w:val="00E85158"/>
    <w:rsid w:val="00E960F3"/>
    <w:rsid w:val="00EE2183"/>
    <w:rsid w:val="00F059FC"/>
    <w:rsid w:val="00F51267"/>
    <w:rsid w:val="00F82D5B"/>
    <w:rsid w:val="00FA7063"/>
    <w:rsid w:val="00FA744C"/>
    <w:rsid w:val="00FD1554"/>
    <w:rsid w:val="00FD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289F7"/>
  <w15:docId w15:val="{A316611B-54AC-48C8-9B0F-96446D533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90A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Ingetavstnd">
    <w:name w:val="No Spacing"/>
    <w:uiPriority w:val="1"/>
    <w:qFormat/>
    <w:rsid w:val="004E77B9"/>
    <w:pPr>
      <w:spacing w:after="0" w:line="240" w:lineRule="auto"/>
    </w:pPr>
  </w:style>
  <w:style w:type="paragraph" w:styleId="Liststycke">
    <w:name w:val="List Paragraph"/>
    <w:basedOn w:val="Normal"/>
    <w:uiPriority w:val="34"/>
    <w:qFormat/>
    <w:rsid w:val="00703B9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 w:cs="Times New Roman"/>
      <w:color w:val="auto"/>
      <w:sz w:val="22"/>
      <w:szCs w:val="22"/>
      <w:bdr w:val="none" w:sz="0" w:space="0" w:color="auto"/>
      <w:lang w:val="sv-SE"/>
    </w:rPr>
  </w:style>
  <w:style w:type="paragraph" w:styleId="Sidhuvud">
    <w:name w:val="header"/>
    <w:basedOn w:val="Normal"/>
    <w:link w:val="SidhuvudChar"/>
    <w:uiPriority w:val="99"/>
    <w:unhideWhenUsed/>
    <w:rsid w:val="0063685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bdr w:val="none" w:sz="0" w:space="0" w:color="auto"/>
      <w:lang w:val="sv-SE" w:eastAsia="en-US"/>
    </w:rPr>
  </w:style>
  <w:style w:type="character" w:customStyle="1" w:styleId="SidhuvudChar">
    <w:name w:val="Sidhuvud Char"/>
    <w:basedOn w:val="Standardstycketeckensnitt"/>
    <w:link w:val="Sidhuvud"/>
    <w:uiPriority w:val="99"/>
    <w:rsid w:val="00636857"/>
  </w:style>
  <w:style w:type="paragraph" w:styleId="Sidfot">
    <w:name w:val="footer"/>
    <w:basedOn w:val="Normal"/>
    <w:link w:val="SidfotChar"/>
    <w:uiPriority w:val="99"/>
    <w:unhideWhenUsed/>
    <w:rsid w:val="0063685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bdr w:val="none" w:sz="0" w:space="0" w:color="auto"/>
      <w:lang w:val="sv-SE" w:eastAsia="en-US"/>
    </w:rPr>
  </w:style>
  <w:style w:type="character" w:customStyle="1" w:styleId="SidfotChar">
    <w:name w:val="Sidfot Char"/>
    <w:basedOn w:val="Standardstycketeckensnitt"/>
    <w:link w:val="Sidfot"/>
    <w:uiPriority w:val="99"/>
    <w:rsid w:val="00636857"/>
  </w:style>
  <w:style w:type="character" w:styleId="Hyperlnk">
    <w:name w:val="Hyperlink"/>
    <w:basedOn w:val="Standardstycketeckensnitt"/>
    <w:uiPriority w:val="99"/>
    <w:unhideWhenUsed/>
    <w:rsid w:val="001B6D6A"/>
    <w:rPr>
      <w:color w:val="0000FF" w:themeColor="hyperlink"/>
      <w:u w:val="singl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5596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Theme="minorHAnsi" w:hAnsi="Tahoma" w:cs="Tahoma"/>
      <w:color w:val="auto"/>
      <w:sz w:val="16"/>
      <w:szCs w:val="16"/>
      <w:bdr w:val="none" w:sz="0" w:space="0" w:color="auto"/>
      <w:lang w:val="sv-SE" w:eastAsia="en-US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5596B"/>
    <w:rPr>
      <w:rFonts w:ascii="Tahoma" w:hAnsi="Tahoma" w:cs="Tahoma"/>
      <w:sz w:val="16"/>
      <w:szCs w:val="16"/>
    </w:rPr>
  </w:style>
  <w:style w:type="table" w:customStyle="1" w:styleId="TableNormal1">
    <w:name w:val="Table Normal1"/>
    <w:rsid w:val="00290A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sv-S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5</Words>
  <Characters>1725</Characters>
  <Application>Microsoft Office Word</Application>
  <DocSecurity>4</DocSecurity>
  <Lines>14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o</dc:creator>
  <cp:lastModifiedBy>Katarina Nooij</cp:lastModifiedBy>
  <cp:revision>2</cp:revision>
  <cp:lastPrinted>2019-06-13T20:22:00Z</cp:lastPrinted>
  <dcterms:created xsi:type="dcterms:W3CDTF">2019-07-16T19:57:00Z</dcterms:created>
  <dcterms:modified xsi:type="dcterms:W3CDTF">2019-07-16T19:57:00Z</dcterms:modified>
</cp:coreProperties>
</file>